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C04E2A" w14:textId="301B0BF6" w:rsidR="003A2CC5" w:rsidRDefault="003A2CC5" w:rsidP="003A2CC5">
      <w:pPr>
        <w:shd w:val="clear" w:color="auto" w:fill="FFFFFF"/>
        <w:spacing w:before="100" w:beforeAutospacing="1" w:after="100" w:afterAutospacing="1" w:line="600" w:lineRule="atLeast"/>
        <w:jc w:val="center"/>
        <w:outlineLvl w:val="0"/>
        <w:rPr>
          <w:rFonts w:ascii="Times New Roman" w:eastAsia="Times New Roman" w:hAnsi="Times New Roman" w:cs="Times New Roman"/>
          <w:b/>
          <w:bCs/>
          <w:color w:val="444444"/>
          <w:kern w:val="36"/>
          <w:sz w:val="32"/>
          <w:szCs w:val="32"/>
          <w:lang w:eastAsia="en-GB"/>
        </w:rPr>
      </w:pPr>
      <w:bookmarkStart w:id="0" w:name="_GoBack"/>
      <w:bookmarkEnd w:id="0"/>
      <w:r w:rsidRPr="003A2CC5">
        <w:rPr>
          <w:rFonts w:ascii="Times New Roman" w:eastAsia="Times New Roman" w:hAnsi="Times New Roman" w:cs="Times New Roman"/>
          <w:b/>
          <w:bCs/>
          <w:color w:val="444444"/>
          <w:kern w:val="36"/>
          <w:sz w:val="32"/>
          <w:szCs w:val="32"/>
          <w:lang w:eastAsia="en-GB"/>
        </w:rPr>
        <w:t>DISCIPLINARY REPORT / WARNING FORM</w:t>
      </w:r>
    </w:p>
    <w:p w14:paraId="18A6B995" w14:textId="77777777" w:rsidR="003A2CC5" w:rsidRPr="003A2CC5" w:rsidRDefault="003A2CC5" w:rsidP="003A2CC5">
      <w:pPr>
        <w:shd w:val="clear" w:color="auto" w:fill="FFFFFF"/>
        <w:spacing w:before="100" w:beforeAutospacing="1" w:after="100" w:afterAutospacing="1" w:line="600" w:lineRule="atLeast"/>
        <w:jc w:val="center"/>
        <w:outlineLvl w:val="0"/>
        <w:rPr>
          <w:rFonts w:ascii="Times New Roman" w:eastAsia="Times New Roman" w:hAnsi="Times New Roman" w:cs="Times New Roman"/>
          <w:b/>
          <w:bCs/>
          <w:color w:val="444444"/>
          <w:kern w:val="36"/>
          <w:sz w:val="32"/>
          <w:szCs w:val="32"/>
          <w:lang w:eastAsia="en-GB"/>
        </w:rPr>
      </w:pPr>
    </w:p>
    <w:p w14:paraId="5B8363A5" w14:textId="7B39D6E3" w:rsidR="003A2CC5" w:rsidRPr="003A2CC5" w:rsidRDefault="003A2CC5" w:rsidP="003A2CC5">
      <w:pPr>
        <w:spacing w:after="0" w:line="24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N</w:t>
      </w:r>
      <w:r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ame of Employee: _________</w:t>
      </w: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____________________</w:t>
      </w:r>
      <w:r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_____________________</w:t>
      </w:r>
    </w:p>
    <w:p w14:paraId="5A92883B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428130BA" w14:textId="08E47025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P</w:t>
      </w:r>
      <w:r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osition/Job Title</w:t>
      </w: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: _____________________________</w:t>
      </w:r>
      <w:r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__________________________</w:t>
      </w:r>
    </w:p>
    <w:p w14:paraId="71371B9F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6A2B8A9C" w14:textId="14B74E0B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I</w:t>
      </w:r>
      <w:r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mmediate Supervisor</w:t>
      </w: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: _____________________________</w:t>
      </w:r>
      <w:r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_______________________</w:t>
      </w:r>
    </w:p>
    <w:p w14:paraId="23717996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53522D15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1298644F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ACTION TAKEN:</w:t>
      </w:r>
    </w:p>
    <w:p w14:paraId="7B4CF0D4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51BFF5D1" w14:textId="214190D8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 F</w:t>
      </w:r>
      <w:r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irst Written Warning</w:t>
      </w:r>
    </w:p>
    <w:p w14:paraId="4C46360E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3C949CD7" w14:textId="100DD876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 S</w:t>
      </w:r>
      <w:r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econd Written Warning</w:t>
      </w:r>
    </w:p>
    <w:p w14:paraId="2C51B135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55081492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320A0878" w14:textId="77777777" w:rsidR="003A2CC5" w:rsidRPr="003A2CC5" w:rsidRDefault="003A2CC5" w:rsidP="003A2CC5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45F3BEDB" w14:textId="00215635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E</w:t>
      </w:r>
      <w:r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ffective Period</w:t>
      </w: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: _________ (M</w:t>
      </w:r>
      <w:r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onths</w:t>
      </w: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)</w:t>
      </w:r>
    </w:p>
    <w:p w14:paraId="32EDBA8A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651A17F2" w14:textId="628D0FF0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bCs/>
          <w:color w:val="444444"/>
          <w:sz w:val="24"/>
          <w:szCs w:val="24"/>
          <w:bdr w:val="none" w:sz="0" w:space="0" w:color="auto" w:frame="1"/>
          <w:lang w:eastAsia="en-GB"/>
        </w:rPr>
        <w:t>Reasons for warning / Brief Account of incident</w:t>
      </w:r>
    </w:p>
    <w:p w14:paraId="35159A9F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18D99B55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____________________________________________________________________</w:t>
      </w:r>
    </w:p>
    <w:p w14:paraId="6F28CFFC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____________________________________________________________________</w:t>
      </w:r>
    </w:p>
    <w:p w14:paraId="0BBFFB06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____________________________________________________________________</w:t>
      </w:r>
    </w:p>
    <w:p w14:paraId="5F0DCE0C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____________________________________________________________________</w:t>
      </w:r>
    </w:p>
    <w:p w14:paraId="2FA69D65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____________________________________________________________________</w:t>
      </w:r>
    </w:p>
    <w:p w14:paraId="25F0E8E9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____________________________________________________________________</w:t>
      </w:r>
    </w:p>
    <w:p w14:paraId="2623F57C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4C8D4A6C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636CE9CC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64522BC5" w14:textId="67BD77F6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bCs/>
          <w:color w:val="444444"/>
          <w:sz w:val="24"/>
          <w:szCs w:val="24"/>
          <w:bdr w:val="none" w:sz="0" w:space="0" w:color="auto" w:frame="1"/>
          <w:lang w:eastAsia="en-GB"/>
        </w:rPr>
        <w:t>Explanation of the employee</w:t>
      </w:r>
    </w:p>
    <w:p w14:paraId="3F661DA7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4B8C5786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620690EF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____________________________________________________________________</w:t>
      </w:r>
    </w:p>
    <w:p w14:paraId="30F31830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____________________________________________________________________</w:t>
      </w:r>
    </w:p>
    <w:p w14:paraId="78F3AA79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____________________________________________________________________</w:t>
      </w:r>
    </w:p>
    <w:p w14:paraId="36DFD746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____________________________________________________________________</w:t>
      </w:r>
    </w:p>
    <w:p w14:paraId="445260E3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____________________________________________________________________</w:t>
      </w:r>
    </w:p>
    <w:p w14:paraId="275BB0BE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____________________________________________________________________</w:t>
      </w:r>
    </w:p>
    <w:p w14:paraId="03983F6B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02C5AFE9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74FA2E6C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12B77A14" w14:textId="34401526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bCs/>
          <w:color w:val="444444"/>
          <w:sz w:val="24"/>
          <w:szCs w:val="24"/>
          <w:bdr w:val="none" w:sz="0" w:space="0" w:color="auto" w:frame="1"/>
          <w:lang w:eastAsia="en-GB"/>
        </w:rPr>
        <w:t>Recommended future conduct and / or corrective action required of employee/supervisor</w:t>
      </w: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23D2FF0D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708F4885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____________________________________________________________________</w:t>
      </w:r>
    </w:p>
    <w:p w14:paraId="43DE1C5D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____________________________________________________________________</w:t>
      </w:r>
    </w:p>
    <w:p w14:paraId="3AF2F3FA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lastRenderedPageBreak/>
        <w:t>________________________________________________________________________</w:t>
      </w:r>
    </w:p>
    <w:p w14:paraId="15868FA5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____________________________________________________________________</w:t>
      </w:r>
    </w:p>
    <w:p w14:paraId="66416DE7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____________________________________________________________________</w:t>
      </w:r>
    </w:p>
    <w:p w14:paraId="77222343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____________________________________________________________________</w:t>
      </w:r>
    </w:p>
    <w:p w14:paraId="73AFB434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36A11A44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5D79616B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149B20FD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It is noted that further misconduct may result in more serious disciplinary action.</w:t>
      </w:r>
    </w:p>
    <w:p w14:paraId="1E4D3898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1380D8EB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510E5D9A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2F29B98F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bCs/>
          <w:color w:val="444444"/>
          <w:sz w:val="24"/>
          <w:szCs w:val="24"/>
          <w:bdr w:val="none" w:sz="0" w:space="0" w:color="auto" w:frame="1"/>
          <w:lang w:eastAsia="en-GB"/>
        </w:rPr>
        <w:t>Above action was taken by</w:t>
      </w: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: ________________________________________</w:t>
      </w:r>
    </w:p>
    <w:p w14:paraId="667D6D2D" w14:textId="5CD464D5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74D24830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42284868" w14:textId="5B2D17F1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</w:pPr>
      <w:r w:rsidRPr="003A2CC5">
        <w:rPr>
          <w:rFonts w:ascii="Times New Roman" w:eastAsia="Times New Roman" w:hAnsi="Times New Roman" w:cs="Times New Roman"/>
          <w:bCs/>
          <w:color w:val="444444"/>
          <w:sz w:val="24"/>
          <w:szCs w:val="24"/>
          <w:bdr w:val="none" w:sz="0" w:space="0" w:color="auto" w:frame="1"/>
          <w:lang w:eastAsia="en-GB"/>
        </w:rPr>
        <w:t>Employee represented by</w:t>
      </w: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: __________________________________________</w:t>
      </w:r>
    </w:p>
    <w:p w14:paraId="6BFC6D36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</w:p>
    <w:p w14:paraId="1E6E9812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13CCBFA9" w14:textId="657BC143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Signature: ______________________________</w:t>
      </w:r>
    </w:p>
    <w:p w14:paraId="30E1770F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54A14AEC" w14:textId="276265C5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Date: ____________________________________</w:t>
      </w:r>
    </w:p>
    <w:p w14:paraId="4AC41CB8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608EA8A4" w14:textId="15FDA87A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3F35067E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</w:p>
    <w:p w14:paraId="5BE887B3" w14:textId="16419371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bCs/>
          <w:color w:val="444444"/>
          <w:sz w:val="24"/>
          <w:szCs w:val="24"/>
          <w:bdr w:val="none" w:sz="0" w:space="0" w:color="auto" w:frame="1"/>
          <w:lang w:eastAsia="en-GB"/>
        </w:rPr>
      </w:pPr>
      <w:r w:rsidRPr="003A2CC5">
        <w:rPr>
          <w:rFonts w:ascii="Times New Roman" w:eastAsia="Times New Roman" w:hAnsi="Times New Roman" w:cs="Times New Roman"/>
          <w:bCs/>
          <w:color w:val="444444"/>
          <w:sz w:val="24"/>
          <w:szCs w:val="24"/>
          <w:bdr w:val="none" w:sz="0" w:space="0" w:color="auto" w:frame="1"/>
          <w:lang w:eastAsia="en-GB"/>
        </w:rPr>
        <w:t>I hereby acknowledge receipt of the warning and understand the contents thereof.</w:t>
      </w:r>
    </w:p>
    <w:p w14:paraId="74D12176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</w:p>
    <w:p w14:paraId="02AABBFE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6AFAAA34" w14:textId="7BE3A491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Signature: ______________________________</w:t>
      </w:r>
    </w:p>
    <w:p w14:paraId="2D60902B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6C87952A" w14:textId="631D99F3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Date: ____________________________________</w:t>
      </w:r>
    </w:p>
    <w:p w14:paraId="28725A67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4602FBDB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7B84E39C" w14:textId="77777777" w:rsidR="003A2CC5" w:rsidRPr="003A2CC5" w:rsidRDefault="003A2CC5" w:rsidP="003A2CC5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3A2CC5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341CDCD2" w14:textId="77777777" w:rsidR="00BC179A" w:rsidRPr="003A2CC5" w:rsidRDefault="00BC179A">
      <w:pPr>
        <w:rPr>
          <w:rFonts w:ascii="Times New Roman" w:hAnsi="Times New Roman" w:cs="Times New Roman"/>
          <w:sz w:val="24"/>
          <w:szCs w:val="24"/>
        </w:rPr>
      </w:pPr>
    </w:p>
    <w:sectPr w:rsidR="00BC179A" w:rsidRPr="003A2C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NLc0MTO0NLIwMrBQ0lEKTi0uzszPAykwqgUASHLS4CwAAAA="/>
    <w:docVar w:name="Description" w:val="Are you looking for a disciplinary report warning form template? Look no further? Download and make this one yours. You may also find other disciplinary related document templates to use here https://www.templateguru.co.za/documents/discipline-behaviour/"/>
    <w:docVar w:name="Excerpt" w:val="No excerpt available"/>
    <w:docVar w:name="Source" w:val="https://www.hrworks.co.za"/>
    <w:docVar w:name="Tags" w:val="disciplinary report, warning, human resources, discipline and behaviour, business documents, entrepreneurship, entrepreneur, disciplinary report warning form template, disciplinary report warning form example"/>
  </w:docVars>
  <w:rsids>
    <w:rsidRoot w:val="003A2CC5"/>
    <w:rsid w:val="0028573F"/>
    <w:rsid w:val="00360250"/>
    <w:rsid w:val="00363B22"/>
    <w:rsid w:val="003A2CC5"/>
    <w:rsid w:val="003C1B32"/>
    <w:rsid w:val="00627098"/>
    <w:rsid w:val="00B11ADF"/>
    <w:rsid w:val="00BC1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F78A4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28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65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6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2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5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8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8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1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05102">
              <w:marLeft w:val="28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0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67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3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3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4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9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96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9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5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4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9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0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8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0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1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0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6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1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4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13</Words>
  <Characters>2211</Characters>
  <Application>Microsoft Office Word</Application>
  <DocSecurity>0</DocSecurity>
  <Lines>78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7T13:12:00Z</dcterms:created>
  <dcterms:modified xsi:type="dcterms:W3CDTF">2019-10-21T19:08:00Z</dcterms:modified>
  <cp:category/>
</cp:coreProperties>
</file>